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46C6B" w14:textId="7054692C" w:rsidR="00B413EC" w:rsidRPr="000503C3" w:rsidRDefault="000503C3">
      <w:pPr>
        <w:rPr>
          <w:sz w:val="40"/>
          <w:szCs w:val="40"/>
        </w:rPr>
      </w:pPr>
      <w:r w:rsidRPr="000503C3">
        <w:rPr>
          <w:sz w:val="40"/>
          <w:szCs w:val="40"/>
        </w:rPr>
        <w:t>CJIS (BACKGROUND CHECK LOCATIONS)</w:t>
      </w:r>
    </w:p>
    <w:p w14:paraId="031EDE3A" w14:textId="26F2CEAD" w:rsidR="000503C3" w:rsidRPr="000503C3" w:rsidRDefault="000503C3">
      <w:pPr>
        <w:rPr>
          <w:sz w:val="40"/>
          <w:szCs w:val="40"/>
        </w:rPr>
      </w:pPr>
      <w:r w:rsidRPr="000503C3">
        <w:rPr>
          <w:sz w:val="40"/>
          <w:szCs w:val="40"/>
        </w:rPr>
        <w:t>CJIS PROVIDER# 1400000744</w:t>
      </w:r>
      <w:r>
        <w:rPr>
          <w:sz w:val="40"/>
          <w:szCs w:val="40"/>
        </w:rPr>
        <w:t xml:space="preserve"> </w:t>
      </w:r>
    </w:p>
    <w:p w14:paraId="5C1D7ACC" w14:textId="77777777" w:rsidR="000503C3" w:rsidRDefault="000503C3">
      <w:pPr>
        <w:rPr>
          <w:sz w:val="32"/>
          <w:szCs w:val="32"/>
        </w:rPr>
      </w:pPr>
    </w:p>
    <w:p w14:paraId="120481CE" w14:textId="64AE0708" w:rsidR="000503C3" w:rsidRPr="000503C3" w:rsidRDefault="000503C3">
      <w:pPr>
        <w:rPr>
          <w:sz w:val="32"/>
          <w:szCs w:val="32"/>
        </w:rPr>
      </w:pPr>
      <w:r w:rsidRPr="000503C3">
        <w:rPr>
          <w:sz w:val="32"/>
          <w:szCs w:val="32"/>
        </w:rPr>
        <w:t>ABSOLUTE FINGERPRINT</w:t>
      </w:r>
      <w:r w:rsidR="005151B6">
        <w:rPr>
          <w:sz w:val="32"/>
          <w:szCs w:val="32"/>
        </w:rPr>
        <w:t xml:space="preserve">                              BIOMETRICS IDENTITY  </w:t>
      </w:r>
    </w:p>
    <w:p w14:paraId="1EE405A7" w14:textId="78C1C598" w:rsidR="000503C3" w:rsidRPr="000503C3" w:rsidRDefault="000503C3">
      <w:pPr>
        <w:rPr>
          <w:sz w:val="32"/>
          <w:szCs w:val="32"/>
        </w:rPr>
      </w:pPr>
      <w:r w:rsidRPr="000503C3">
        <w:rPr>
          <w:sz w:val="32"/>
          <w:szCs w:val="32"/>
        </w:rPr>
        <w:t>604 E. JOPPA RD</w:t>
      </w:r>
      <w:r w:rsidR="005151B6">
        <w:rPr>
          <w:sz w:val="32"/>
          <w:szCs w:val="32"/>
        </w:rPr>
        <w:t xml:space="preserve">                                             </w:t>
      </w:r>
      <w:r w:rsidR="00F77D4D">
        <w:rPr>
          <w:sz w:val="32"/>
          <w:szCs w:val="32"/>
        </w:rPr>
        <w:t>4005 SEVEN MILE LANE</w:t>
      </w:r>
    </w:p>
    <w:p w14:paraId="69D2E5B3" w14:textId="60641A6B" w:rsidR="000503C3" w:rsidRPr="000503C3" w:rsidRDefault="000503C3">
      <w:pPr>
        <w:rPr>
          <w:sz w:val="32"/>
          <w:szCs w:val="32"/>
        </w:rPr>
      </w:pPr>
      <w:r w:rsidRPr="000503C3">
        <w:rPr>
          <w:sz w:val="32"/>
          <w:szCs w:val="32"/>
        </w:rPr>
        <w:t>TOWSON, MD. 21286</w:t>
      </w:r>
      <w:r w:rsidR="00F77D4D">
        <w:rPr>
          <w:sz w:val="32"/>
          <w:szCs w:val="32"/>
        </w:rPr>
        <w:t xml:space="preserve">                                    </w:t>
      </w:r>
      <w:r w:rsidR="005D57E5">
        <w:rPr>
          <w:sz w:val="32"/>
          <w:szCs w:val="32"/>
        </w:rPr>
        <w:t>PIKESVILLE, MD. 21208</w:t>
      </w:r>
    </w:p>
    <w:p w14:paraId="7C449A79" w14:textId="40ADF426" w:rsidR="000503C3" w:rsidRDefault="000503C3">
      <w:pPr>
        <w:rPr>
          <w:sz w:val="32"/>
          <w:szCs w:val="32"/>
        </w:rPr>
      </w:pPr>
      <w:r w:rsidRPr="000503C3">
        <w:rPr>
          <w:sz w:val="32"/>
          <w:szCs w:val="32"/>
        </w:rPr>
        <w:t>410-828-6460</w:t>
      </w:r>
      <w:r w:rsidR="005D57E5">
        <w:rPr>
          <w:sz w:val="32"/>
          <w:szCs w:val="32"/>
        </w:rPr>
        <w:t xml:space="preserve">                                                  443-213-8908</w:t>
      </w:r>
      <w:r w:rsidR="003B269C">
        <w:rPr>
          <w:sz w:val="32"/>
          <w:szCs w:val="32"/>
        </w:rPr>
        <w:t xml:space="preserve"> M-F 9A-5P</w:t>
      </w:r>
    </w:p>
    <w:p w14:paraId="79BD4B61" w14:textId="6E01D3C1" w:rsidR="000503C3" w:rsidRDefault="000503C3">
      <w:pPr>
        <w:rPr>
          <w:sz w:val="32"/>
          <w:szCs w:val="32"/>
        </w:rPr>
      </w:pPr>
    </w:p>
    <w:p w14:paraId="57257558" w14:textId="49828E2F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ABSOLUTE FINGERPRINT</w:t>
      </w:r>
    </w:p>
    <w:p w14:paraId="1AC883A1" w14:textId="5B46EFB8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139 N. MAINE ST. SUITE 103</w:t>
      </w:r>
    </w:p>
    <w:p w14:paraId="4B675723" w14:textId="30958B2D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BELAIR, MD</w:t>
      </w:r>
    </w:p>
    <w:p w14:paraId="7408F89D" w14:textId="3A8A301D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410-420-6923</w:t>
      </w:r>
    </w:p>
    <w:p w14:paraId="62648DFE" w14:textId="46A831B9" w:rsidR="000503C3" w:rsidRDefault="000503C3">
      <w:pPr>
        <w:rPr>
          <w:sz w:val="32"/>
          <w:szCs w:val="32"/>
        </w:rPr>
      </w:pPr>
    </w:p>
    <w:p w14:paraId="3D8867FD" w14:textId="0EA66954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CJIS (REISTERSTOWN)</w:t>
      </w:r>
    </w:p>
    <w:p w14:paraId="21237177" w14:textId="41142BA6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6776 REISTERSTOWN, RD</w:t>
      </w:r>
    </w:p>
    <w:p w14:paraId="3DDB4F07" w14:textId="58DA9EF1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BALTIMORE, MD. 21215</w:t>
      </w:r>
    </w:p>
    <w:p w14:paraId="561068C7" w14:textId="0809EF11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410-764-4501</w:t>
      </w:r>
    </w:p>
    <w:p w14:paraId="002526BD" w14:textId="2C4BBFAF" w:rsidR="000503C3" w:rsidRDefault="000503C3">
      <w:pPr>
        <w:rPr>
          <w:sz w:val="32"/>
          <w:szCs w:val="32"/>
        </w:rPr>
      </w:pPr>
    </w:p>
    <w:p w14:paraId="710557B1" w14:textId="5E49C5BE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THREE BROTHERS</w:t>
      </w:r>
    </w:p>
    <w:p w14:paraId="4F33F3E6" w14:textId="6F7144F0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3061 FREDERICK AVE.</w:t>
      </w:r>
    </w:p>
    <w:p w14:paraId="676EA2B2" w14:textId="6E9F5BA2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BALTIMORE, MD. 21223</w:t>
      </w:r>
    </w:p>
    <w:p w14:paraId="728B4AD0" w14:textId="2A32C1E0" w:rsidR="000503C3" w:rsidRDefault="000503C3">
      <w:pPr>
        <w:rPr>
          <w:sz w:val="32"/>
          <w:szCs w:val="32"/>
        </w:rPr>
      </w:pPr>
      <w:r>
        <w:rPr>
          <w:sz w:val="32"/>
          <w:szCs w:val="32"/>
        </w:rPr>
        <w:t>410-566-9112</w:t>
      </w:r>
    </w:p>
    <w:sectPr w:rsidR="000503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zEwNTA1sjAyNDVW0lEKTi0uzszPAykwrAUAVIEi/CwAAAA="/>
  </w:docVars>
  <w:rsids>
    <w:rsidRoot w:val="000503C3"/>
    <w:rsid w:val="000503C3"/>
    <w:rsid w:val="002225D4"/>
    <w:rsid w:val="003B269C"/>
    <w:rsid w:val="005151B6"/>
    <w:rsid w:val="005D57E5"/>
    <w:rsid w:val="00B413EC"/>
    <w:rsid w:val="00F7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64558"/>
  <w15:chartTrackingRefBased/>
  <w15:docId w15:val="{3B5D74A2-2D3C-46CF-AD0B-D98773700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Skinner</dc:creator>
  <cp:keywords/>
  <dc:description/>
  <cp:lastModifiedBy>Tiffany Skinner</cp:lastModifiedBy>
  <cp:revision>6</cp:revision>
  <cp:lastPrinted>2020-06-26T17:01:00Z</cp:lastPrinted>
  <dcterms:created xsi:type="dcterms:W3CDTF">2020-06-26T16:54:00Z</dcterms:created>
  <dcterms:modified xsi:type="dcterms:W3CDTF">2023-09-13T22:30:00Z</dcterms:modified>
</cp:coreProperties>
</file>